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F63DEB" w14:textId="22EF5CE8" w:rsidR="009C5002" w:rsidRDefault="009C5002">
      <w:r>
        <w:t>Assignment 9.3</w:t>
      </w:r>
    </w:p>
    <w:p w14:paraId="35DF6835" w14:textId="77777777" w:rsidR="009C5002" w:rsidRDefault="009C5002"/>
    <w:p w14:paraId="59644EBF" w14:textId="77777777" w:rsidR="009C5002" w:rsidRDefault="009C5002"/>
    <w:p w14:paraId="6BE935CD" w14:textId="53CBF178" w:rsidR="000F1148" w:rsidRDefault="009C5002">
      <w:r>
        <w:rPr>
          <w:noProof/>
        </w:rPr>
        <w:drawing>
          <wp:inline distT="0" distB="0" distL="0" distR="0" wp14:anchorId="5BFEDA09" wp14:editId="389AC274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FB637B" w14:textId="34244C30" w:rsidR="009C5002" w:rsidRDefault="009C5002"/>
    <w:p w14:paraId="6F8B937E" w14:textId="58A6429B" w:rsidR="009C5002" w:rsidRDefault="009C5002"/>
    <w:p w14:paraId="5C9B51C6" w14:textId="77777777" w:rsidR="009C5002" w:rsidRDefault="009C5002"/>
    <w:p w14:paraId="1B986488" w14:textId="77777777" w:rsidR="009C5002" w:rsidRDefault="009C5002"/>
    <w:p w14:paraId="28746E77" w14:textId="77777777" w:rsidR="009C5002" w:rsidRDefault="009C5002"/>
    <w:p w14:paraId="7D561BA2" w14:textId="40556E47" w:rsidR="009C5002" w:rsidRDefault="009C5002">
      <w:r>
        <w:t>See below for bigger picture</w:t>
      </w:r>
    </w:p>
    <w:p w14:paraId="0D0ADE60" w14:textId="209644E0" w:rsidR="009C5002" w:rsidRDefault="009C5002">
      <w:r>
        <w:rPr>
          <w:noProof/>
        </w:rPr>
        <w:lastRenderedPageBreak/>
        <w:drawing>
          <wp:inline distT="0" distB="0" distL="0" distR="0" wp14:anchorId="2DD2D77F" wp14:editId="6ADE2192">
            <wp:extent cx="8915964" cy="5015228"/>
            <wp:effectExtent l="7302" t="0" r="7303" b="7302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939023" cy="5028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C50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DO1tLA0MzMyMTZQ0lEKTi0uzszPAykwrAUA5YMeTywAAAA="/>
  </w:docVars>
  <w:rsids>
    <w:rsidRoot w:val="009C5002"/>
    <w:rsid w:val="003E555B"/>
    <w:rsid w:val="009C5002"/>
    <w:rsid w:val="00EC0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A8044"/>
  <w15:chartTrackingRefBased/>
  <w15:docId w15:val="{413B2C90-57C5-409E-923F-22E2D14F7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</Words>
  <Characters>47</Characters>
  <Application>Microsoft Office Word</Application>
  <DocSecurity>0</DocSecurity>
  <Lines>1</Lines>
  <Paragraphs>1</Paragraphs>
  <ScaleCrop>false</ScaleCrop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1</cp:revision>
  <dcterms:created xsi:type="dcterms:W3CDTF">2020-04-15T06:43:00Z</dcterms:created>
  <dcterms:modified xsi:type="dcterms:W3CDTF">2020-04-15T06:45:00Z</dcterms:modified>
</cp:coreProperties>
</file>